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17DC6A" w14:textId="77777777" w:rsidR="0083061E" w:rsidRDefault="00077487" w:rsidP="000F3352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 xml:space="preserve">Lea SWCD </w:t>
      </w:r>
      <w:r w:rsidR="0083061E">
        <w:rPr>
          <w:rFonts w:ascii="Georgia" w:hAnsi="Georgia"/>
        </w:rPr>
        <w:t>Board of Supervisors</w:t>
      </w:r>
    </w:p>
    <w:p w14:paraId="1A6FB35D" w14:textId="30A9D163" w:rsidR="000F3352" w:rsidRDefault="00AA10AF" w:rsidP="000F3352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>Committee</w:t>
      </w:r>
      <w:r w:rsidR="00985E81">
        <w:rPr>
          <w:rFonts w:ascii="Georgia" w:hAnsi="Georgia"/>
        </w:rPr>
        <w:t xml:space="preserve"> </w:t>
      </w:r>
      <w:r w:rsidR="00103AD1" w:rsidRPr="000F3352">
        <w:rPr>
          <w:rFonts w:ascii="Georgia" w:hAnsi="Georgia"/>
        </w:rPr>
        <w:t>Meeting Minutes</w:t>
      </w:r>
    </w:p>
    <w:p w14:paraId="4A40BCFE" w14:textId="34A93902" w:rsidR="00947BFF" w:rsidRPr="000F3352" w:rsidRDefault="00AA10AF" w:rsidP="00947BFF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>November 12</w:t>
      </w:r>
      <w:r w:rsidR="00941302">
        <w:rPr>
          <w:rFonts w:ascii="Georgia" w:hAnsi="Georgia"/>
        </w:rPr>
        <w:t>,</w:t>
      </w:r>
      <w:r w:rsidR="002F2110">
        <w:rPr>
          <w:rFonts w:ascii="Georgia" w:hAnsi="Georgia"/>
        </w:rPr>
        <w:t xml:space="preserve"> 2020</w:t>
      </w:r>
    </w:p>
    <w:p w14:paraId="309F3DAE" w14:textId="77777777" w:rsidR="00103AD1" w:rsidRPr="000F3352" w:rsidRDefault="00103AD1" w:rsidP="000F3352">
      <w:pPr>
        <w:spacing w:after="0" w:line="240" w:lineRule="auto"/>
        <w:jc w:val="center"/>
        <w:rPr>
          <w:rFonts w:ascii="Georgia" w:hAnsi="Georgia"/>
        </w:rPr>
      </w:pPr>
    </w:p>
    <w:p w14:paraId="33FA802A" w14:textId="77777777" w:rsidR="00162E55" w:rsidRDefault="00103AD1" w:rsidP="00E03758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Present:</w:t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  <w:b/>
          <w:u w:val="single"/>
        </w:rPr>
        <w:t>Others Present:</w:t>
      </w:r>
    </w:p>
    <w:p w14:paraId="74035985" w14:textId="3F8E44DE" w:rsidR="00AA10AF" w:rsidRDefault="00AA10AF" w:rsidP="00AA10A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John Norris, Chairman</w:t>
      </w:r>
    </w:p>
    <w:p w14:paraId="5405677F" w14:textId="57BFCC09" w:rsidR="004648BA" w:rsidRDefault="00C0194B" w:rsidP="00AA10A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Jeremy Gonzales, Vise-Chairman via Phone                                       </w:t>
      </w:r>
      <w:r w:rsidR="00D6640D">
        <w:rPr>
          <w:rFonts w:ascii="Georgia" w:hAnsi="Georgia"/>
        </w:rPr>
        <w:t>Shay Hager, Lea SWC</w:t>
      </w:r>
      <w:r w:rsidR="003F2F10">
        <w:rPr>
          <w:rFonts w:ascii="Georgia" w:hAnsi="Georgia"/>
        </w:rPr>
        <w:t xml:space="preserve">D </w:t>
      </w:r>
    </w:p>
    <w:p w14:paraId="545B632F" w14:textId="77777777" w:rsidR="007E5A4F" w:rsidRDefault="007E5A4F" w:rsidP="007E5A4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Rhea Howe, Treasurer via Phone</w:t>
      </w:r>
    </w:p>
    <w:p w14:paraId="3751B361" w14:textId="77777777" w:rsidR="007E5A4F" w:rsidRDefault="007E5A4F" w:rsidP="004648BA">
      <w:pPr>
        <w:spacing w:after="0" w:line="240" w:lineRule="auto"/>
        <w:rPr>
          <w:rFonts w:ascii="Georgia" w:hAnsi="Georgia"/>
        </w:rPr>
      </w:pPr>
    </w:p>
    <w:p w14:paraId="02A57C02" w14:textId="3E2A9D8D" w:rsidR="00681056" w:rsidRDefault="00E03758" w:rsidP="00681056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ab/>
        <w:t xml:space="preserve">             </w:t>
      </w:r>
      <w:r w:rsidR="00CC6579">
        <w:rPr>
          <w:rFonts w:ascii="Georgia" w:hAnsi="Georgia"/>
        </w:rPr>
        <w:tab/>
      </w:r>
    </w:p>
    <w:p w14:paraId="63B52D35" w14:textId="49BC1A17" w:rsidR="00DF11C7" w:rsidRDefault="00947BFF" w:rsidP="008A2F41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Absent</w:t>
      </w:r>
      <w:r w:rsidRPr="000F3352">
        <w:rPr>
          <w:rFonts w:ascii="Georgia" w:hAnsi="Georgia"/>
        </w:rPr>
        <w:t>:</w:t>
      </w:r>
      <w:r w:rsidR="0050794A">
        <w:rPr>
          <w:rFonts w:ascii="Georgia" w:hAnsi="Georgia"/>
        </w:rPr>
        <w:tab/>
      </w:r>
    </w:p>
    <w:p w14:paraId="44F782BD" w14:textId="77777777" w:rsidR="00AA10AF" w:rsidRDefault="00AA10AF" w:rsidP="00AA10A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Brent Van Dyke, Supervisor </w:t>
      </w:r>
      <w:r>
        <w:rPr>
          <w:rFonts w:ascii="Georgia" w:hAnsi="Georgia"/>
        </w:rPr>
        <w:tab/>
      </w:r>
    </w:p>
    <w:p w14:paraId="40F32BF4" w14:textId="2AA137C5" w:rsidR="00AA10AF" w:rsidRDefault="00AA10AF" w:rsidP="00AA10A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W</w:t>
      </w:r>
      <w:r>
        <w:rPr>
          <w:rFonts w:ascii="Georgia" w:hAnsi="Georgia"/>
        </w:rPr>
        <w:t xml:space="preserve">aylon Crozier, Supervisor </w:t>
      </w:r>
      <w:r>
        <w:rPr>
          <w:rFonts w:ascii="Georgia" w:hAnsi="Georgia"/>
        </w:rPr>
        <w:tab/>
        <w:t>via Phone</w:t>
      </w:r>
    </w:p>
    <w:p w14:paraId="4BEA189D" w14:textId="77777777" w:rsidR="00AA10AF" w:rsidRDefault="00AA10AF" w:rsidP="00AA10A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KT Manis, Supervisor</w:t>
      </w:r>
      <w:r>
        <w:rPr>
          <w:rFonts w:ascii="Georgia" w:hAnsi="Georgia"/>
        </w:rPr>
        <w:tab/>
        <w:t xml:space="preserve"> via Phone</w:t>
      </w:r>
    </w:p>
    <w:p w14:paraId="00D4FFFC" w14:textId="356BBD5D" w:rsidR="008A2F41" w:rsidRDefault="008A2F41" w:rsidP="00413201">
      <w:pPr>
        <w:spacing w:after="0" w:line="240" w:lineRule="auto"/>
        <w:rPr>
          <w:rFonts w:ascii="Georgia" w:hAnsi="Georgia"/>
        </w:rPr>
      </w:pPr>
    </w:p>
    <w:p w14:paraId="68898005" w14:textId="1F282F1D" w:rsidR="00103AD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 xml:space="preserve">Call </w:t>
      </w:r>
      <w:r w:rsidR="00C905D3" w:rsidRPr="000F3352">
        <w:rPr>
          <w:rFonts w:ascii="Georgia" w:hAnsi="Georgia"/>
          <w:b/>
          <w:u w:val="single"/>
        </w:rPr>
        <w:t>to</w:t>
      </w:r>
      <w:r w:rsidRPr="000F3352">
        <w:rPr>
          <w:rFonts w:ascii="Georgia" w:hAnsi="Georgia"/>
          <w:b/>
          <w:u w:val="single"/>
        </w:rPr>
        <w:t xml:space="preserve"> Order</w:t>
      </w:r>
    </w:p>
    <w:p w14:paraId="7E013E38" w14:textId="4EEDC3F2" w:rsidR="00103AD1" w:rsidRDefault="00AA10AF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John Norris</w:t>
      </w:r>
      <w:r w:rsidR="00B61502">
        <w:rPr>
          <w:rFonts w:ascii="Georgia" w:hAnsi="Georgia"/>
        </w:rPr>
        <w:t xml:space="preserve">, </w:t>
      </w:r>
      <w:r w:rsidR="00AF4FC6">
        <w:rPr>
          <w:rFonts w:ascii="Georgia" w:hAnsi="Georgia"/>
        </w:rPr>
        <w:t>called</w:t>
      </w:r>
      <w:r w:rsidR="0082266C">
        <w:rPr>
          <w:rFonts w:ascii="Georgia" w:hAnsi="Georgia"/>
          <w:noProof/>
        </w:rPr>
        <w:t xml:space="preserve"> the meeting to order at 6:</w:t>
      </w:r>
      <w:r w:rsidR="00C331A3">
        <w:rPr>
          <w:rFonts w:ascii="Georgia" w:hAnsi="Georgia"/>
          <w:noProof/>
        </w:rPr>
        <w:t>0</w:t>
      </w:r>
      <w:r>
        <w:rPr>
          <w:rFonts w:ascii="Georgia" w:hAnsi="Georgia"/>
          <w:noProof/>
        </w:rPr>
        <w:t>5</w:t>
      </w:r>
      <w:r w:rsidR="0082266C">
        <w:rPr>
          <w:rFonts w:ascii="Georgia" w:hAnsi="Georgia"/>
          <w:noProof/>
        </w:rPr>
        <w:t xml:space="preserve"> PM</w:t>
      </w:r>
      <w:r w:rsidR="005A438C">
        <w:rPr>
          <w:rFonts w:ascii="Georgia" w:hAnsi="Georgia"/>
          <w:noProof/>
        </w:rPr>
        <w:t xml:space="preserve"> via Zoom Platfor</w:t>
      </w:r>
      <w:r w:rsidR="004648BA">
        <w:rPr>
          <w:rFonts w:ascii="Georgia" w:hAnsi="Georgia"/>
          <w:noProof/>
        </w:rPr>
        <w:t>m with a roll call</w:t>
      </w:r>
    </w:p>
    <w:p w14:paraId="10BCD498" w14:textId="77777777" w:rsidR="0031560F" w:rsidRDefault="0031560F" w:rsidP="0031560F">
      <w:pPr>
        <w:spacing w:after="0" w:line="240" w:lineRule="auto"/>
        <w:rPr>
          <w:rFonts w:ascii="Georgia" w:hAnsi="Georgia"/>
          <w:b/>
          <w:u w:val="single"/>
        </w:rPr>
      </w:pPr>
    </w:p>
    <w:p w14:paraId="37349493" w14:textId="77777777" w:rsidR="0031560F" w:rsidRDefault="0031560F" w:rsidP="0031560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Approve the Agenda</w:t>
      </w:r>
    </w:p>
    <w:p w14:paraId="77349E92" w14:textId="4EBD7E97" w:rsidR="0031560F" w:rsidRDefault="00517DF5" w:rsidP="0031560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Supervisors were emailed a copy of the agenda. </w:t>
      </w:r>
      <w:r w:rsidR="00AA10AF">
        <w:rPr>
          <w:rFonts w:ascii="Georgia" w:hAnsi="Georgia"/>
        </w:rPr>
        <w:t xml:space="preserve">But no action was taken. </w:t>
      </w:r>
    </w:p>
    <w:p w14:paraId="38B438B5" w14:textId="77777777" w:rsidR="007E3437" w:rsidRDefault="007E3437" w:rsidP="000F3352">
      <w:pPr>
        <w:spacing w:after="0" w:line="240" w:lineRule="auto"/>
        <w:rPr>
          <w:rFonts w:ascii="Georgia" w:hAnsi="Georgia"/>
        </w:rPr>
      </w:pPr>
    </w:p>
    <w:p w14:paraId="5419DBBA" w14:textId="1CE0F9C9" w:rsidR="00162E55" w:rsidRDefault="001A5853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Approve the Minutes</w:t>
      </w:r>
    </w:p>
    <w:p w14:paraId="7DDB67C9" w14:textId="7E36D6F1" w:rsidR="00861EBC" w:rsidRDefault="00AA10AF" w:rsidP="000F3352">
      <w:pPr>
        <w:spacing w:after="0" w:line="240" w:lineRule="auto"/>
        <w:rPr>
          <w:rFonts w:ascii="Georgia" w:hAnsi="Georgia"/>
        </w:rPr>
      </w:pPr>
      <w:bookmarkStart w:id="0" w:name="_Hlk42765857"/>
      <w:r>
        <w:rPr>
          <w:rFonts w:ascii="Georgia" w:hAnsi="Georgia"/>
        </w:rPr>
        <w:t>No action was taken</w:t>
      </w:r>
    </w:p>
    <w:bookmarkEnd w:id="0"/>
    <w:p w14:paraId="3E95A552" w14:textId="77777777" w:rsidR="00636B75" w:rsidRDefault="00636B75" w:rsidP="000F3352">
      <w:pPr>
        <w:spacing w:after="0" w:line="240" w:lineRule="auto"/>
        <w:rPr>
          <w:rFonts w:ascii="Georgia" w:hAnsi="Georgia"/>
        </w:rPr>
      </w:pPr>
    </w:p>
    <w:p w14:paraId="485584EF" w14:textId="77777777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Treasurer’s Report and Approval of Bills</w:t>
      </w:r>
    </w:p>
    <w:p w14:paraId="3A6B48CD" w14:textId="0D47C55C" w:rsidR="001A2066" w:rsidRDefault="00AA10AF" w:rsidP="001A2066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Committee recommended to pay the bills. </w:t>
      </w:r>
    </w:p>
    <w:p w14:paraId="1D33023F" w14:textId="77777777" w:rsidR="00C905D3" w:rsidRDefault="00C905D3" w:rsidP="00C905D3">
      <w:pPr>
        <w:spacing w:after="0" w:line="240" w:lineRule="auto"/>
        <w:rPr>
          <w:rFonts w:ascii="Georgia" w:hAnsi="Georgia"/>
        </w:rPr>
      </w:pPr>
    </w:p>
    <w:p w14:paraId="48E9DC90" w14:textId="77777777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Reports</w:t>
      </w:r>
    </w:p>
    <w:p w14:paraId="4EBF6A8F" w14:textId="1112EF3C" w:rsidR="00C905D3" w:rsidRDefault="00C905D3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MDA – </w:t>
      </w:r>
      <w:r w:rsidR="00AA10AF">
        <w:rPr>
          <w:rFonts w:ascii="Georgia" w:hAnsi="Georgia"/>
        </w:rPr>
        <w:t>Shay Hager</w:t>
      </w:r>
    </w:p>
    <w:p w14:paraId="2067DF85" w14:textId="2F79D7B3" w:rsidR="00C905D3" w:rsidRDefault="00853835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RCS – </w:t>
      </w:r>
      <w:r w:rsidR="00462D2D">
        <w:rPr>
          <w:rFonts w:ascii="Georgia" w:hAnsi="Georgia"/>
        </w:rPr>
        <w:t>Shay Hager</w:t>
      </w:r>
      <w:r w:rsidR="00C905D3">
        <w:rPr>
          <w:rFonts w:ascii="Georgia" w:hAnsi="Georgia"/>
        </w:rPr>
        <w:t xml:space="preserve">   </w:t>
      </w:r>
    </w:p>
    <w:p w14:paraId="4BF6B68D" w14:textId="3A308C6C" w:rsidR="00C905D3" w:rsidRDefault="00F56A26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NMACD/NACD</w:t>
      </w:r>
      <w:r w:rsidR="00C905D3">
        <w:rPr>
          <w:rFonts w:ascii="Georgia" w:hAnsi="Georgia"/>
        </w:rPr>
        <w:t xml:space="preserve">– </w:t>
      </w:r>
      <w:r w:rsidR="0082266C">
        <w:rPr>
          <w:rFonts w:ascii="Georgia" w:hAnsi="Georgia"/>
        </w:rPr>
        <w:t>Shay Hager</w:t>
      </w:r>
    </w:p>
    <w:p w14:paraId="52C612C4" w14:textId="3C636D70" w:rsidR="00F56A26" w:rsidRDefault="00F56A26" w:rsidP="00FB4DC4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D</w:t>
      </w:r>
      <w:r w:rsidR="00A67BC5">
        <w:rPr>
          <w:rFonts w:ascii="Georgia" w:hAnsi="Georgia"/>
        </w:rPr>
        <w:t xml:space="preserve">istrict Report </w:t>
      </w:r>
      <w:r w:rsidR="008332C2">
        <w:rPr>
          <w:rFonts w:ascii="Georgia" w:hAnsi="Georgia"/>
        </w:rPr>
        <w:t>–</w:t>
      </w:r>
      <w:r w:rsidRPr="00FB4DC4">
        <w:rPr>
          <w:rFonts w:ascii="Georgia" w:hAnsi="Georgia"/>
        </w:rPr>
        <w:t xml:space="preserve"> </w:t>
      </w:r>
      <w:r w:rsidR="00162E55">
        <w:rPr>
          <w:rFonts w:ascii="Georgia" w:hAnsi="Georgia"/>
        </w:rPr>
        <w:t>Shay Hager</w:t>
      </w:r>
      <w:r w:rsidR="00AB47B9">
        <w:rPr>
          <w:rFonts w:ascii="Georgia" w:hAnsi="Georgia"/>
        </w:rPr>
        <w:t xml:space="preserve"> </w:t>
      </w:r>
    </w:p>
    <w:p w14:paraId="0AC5E7E2" w14:textId="77777777" w:rsidR="00271954" w:rsidRDefault="00271954" w:rsidP="00C905D3">
      <w:pPr>
        <w:spacing w:after="0" w:line="240" w:lineRule="auto"/>
        <w:rPr>
          <w:rFonts w:ascii="Georgia" w:hAnsi="Georgia"/>
        </w:rPr>
      </w:pPr>
    </w:p>
    <w:p w14:paraId="655D89C3" w14:textId="77777777" w:rsidR="00C905D3" w:rsidRDefault="00C905D3" w:rsidP="00C905D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New Business</w:t>
      </w:r>
    </w:p>
    <w:p w14:paraId="19E8C2F8" w14:textId="10ACB627" w:rsidR="00CB3038" w:rsidRDefault="00AA10AF" w:rsidP="008A01B3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Open Meetings Act. No Action</w:t>
      </w:r>
    </w:p>
    <w:p w14:paraId="4CD4BA6D" w14:textId="7665C138" w:rsidR="00AA10AF" w:rsidRDefault="00AA10AF" w:rsidP="008A01B3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15ft Drill. No Action</w:t>
      </w:r>
    </w:p>
    <w:p w14:paraId="38B26F44" w14:textId="4B4F463B" w:rsidR="00AA10AF" w:rsidRPr="00E663E2" w:rsidRDefault="00AA10AF" w:rsidP="008A01B3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NRCS No Action</w:t>
      </w:r>
    </w:p>
    <w:p w14:paraId="3657EB15" w14:textId="77777777" w:rsidR="008960C6" w:rsidRDefault="008960C6" w:rsidP="008960C6">
      <w:pPr>
        <w:pStyle w:val="ListParagraph"/>
        <w:spacing w:after="0" w:line="240" w:lineRule="auto"/>
        <w:rPr>
          <w:rFonts w:ascii="Times New Roman" w:hAnsi="Times New Roman"/>
        </w:rPr>
      </w:pPr>
    </w:p>
    <w:p w14:paraId="0C8B51BA" w14:textId="77777777" w:rsidR="008B6591" w:rsidRDefault="008B6591" w:rsidP="008B6591">
      <w:pPr>
        <w:spacing w:after="0" w:line="240" w:lineRule="auto"/>
        <w:ind w:left="1440"/>
        <w:rPr>
          <w:rFonts w:ascii="Times New Roman" w:hAnsi="Times New Roman"/>
        </w:rPr>
      </w:pPr>
    </w:p>
    <w:p w14:paraId="11720BC5" w14:textId="6E04EDB1" w:rsidR="00AB47B9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  <w:r w:rsidRPr="00421722">
        <w:rPr>
          <w:rFonts w:ascii="Georgia" w:hAnsi="Georgia"/>
          <w:b/>
          <w:u w:val="single"/>
        </w:rPr>
        <w:t>Correspondents</w:t>
      </w:r>
    </w:p>
    <w:p w14:paraId="5327938C" w14:textId="77777777" w:rsidR="00421722" w:rsidRPr="00421722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634AF98D" w14:textId="640C0BB4" w:rsidR="001D61FD" w:rsidRPr="0079221F" w:rsidRDefault="006C6B94" w:rsidP="0079221F">
      <w:pPr>
        <w:rPr>
          <w:rFonts w:ascii="Times New Roman" w:hAnsi="Times New Roman"/>
        </w:rPr>
      </w:pPr>
      <w:r w:rsidRPr="0079221F">
        <w:rPr>
          <w:rFonts w:ascii="Georgia" w:hAnsi="Georgia"/>
          <w:b/>
          <w:u w:val="single"/>
        </w:rPr>
        <w:t>A</w:t>
      </w:r>
      <w:r w:rsidR="001D61FD" w:rsidRPr="0079221F">
        <w:rPr>
          <w:rFonts w:ascii="Georgia" w:hAnsi="Georgia"/>
          <w:b/>
          <w:u w:val="single"/>
        </w:rPr>
        <w:t xml:space="preserve">djourn </w:t>
      </w:r>
    </w:p>
    <w:p w14:paraId="3CC31264" w14:textId="472682B8" w:rsidR="00DB4735" w:rsidRDefault="00103AD1" w:rsidP="00AA10AF">
      <w:pPr>
        <w:tabs>
          <w:tab w:val="num" w:pos="1440"/>
        </w:tabs>
        <w:spacing w:after="0" w:line="240" w:lineRule="auto"/>
        <w:ind w:left="540"/>
        <w:rPr>
          <w:rFonts w:ascii="Georgia" w:hAnsi="Georgia"/>
        </w:rPr>
      </w:pPr>
      <w:r w:rsidRPr="000F3352">
        <w:rPr>
          <w:rFonts w:ascii="Georgia" w:hAnsi="Georgia"/>
        </w:rPr>
        <w:t xml:space="preserve">With no further business or </w:t>
      </w:r>
      <w:r w:rsidRPr="001D61FD">
        <w:rPr>
          <w:rFonts w:ascii="Georgia" w:hAnsi="Georgia"/>
          <w:noProof/>
        </w:rPr>
        <w:t>items</w:t>
      </w:r>
      <w:r w:rsidRPr="000F3352">
        <w:rPr>
          <w:rFonts w:ascii="Georgia" w:hAnsi="Georgia"/>
        </w:rPr>
        <w:t xml:space="preserve"> of discussion,</w:t>
      </w:r>
      <w:r w:rsidR="00541C68">
        <w:rPr>
          <w:rFonts w:ascii="Georgia" w:hAnsi="Georgia"/>
        </w:rPr>
        <w:t xml:space="preserve"> the</w:t>
      </w:r>
      <w:r w:rsidR="000D241B">
        <w:rPr>
          <w:rFonts w:ascii="Georgia" w:hAnsi="Georgia"/>
        </w:rPr>
        <w:t xml:space="preserve"> </w:t>
      </w:r>
      <w:r w:rsidRPr="00541C68">
        <w:rPr>
          <w:rFonts w:ascii="Georgia" w:hAnsi="Georgia"/>
          <w:noProof/>
        </w:rPr>
        <w:t>meeting</w:t>
      </w:r>
      <w:r w:rsidRPr="000F3352">
        <w:rPr>
          <w:rFonts w:ascii="Georgia" w:hAnsi="Georgia"/>
        </w:rPr>
        <w:t xml:space="preserve"> adjourned at </w:t>
      </w:r>
      <w:r w:rsidR="00A167F6">
        <w:rPr>
          <w:rFonts w:ascii="Georgia" w:hAnsi="Georgia"/>
        </w:rPr>
        <w:t>6</w:t>
      </w:r>
      <w:r w:rsidR="00AA10AF">
        <w:rPr>
          <w:rFonts w:ascii="Georgia" w:hAnsi="Georgia"/>
        </w:rPr>
        <w:t>:20</w:t>
      </w:r>
    </w:p>
    <w:p w14:paraId="2B7199A6" w14:textId="77777777" w:rsidR="00AA10AF" w:rsidRDefault="00AA10AF" w:rsidP="00AA10AF">
      <w:pPr>
        <w:tabs>
          <w:tab w:val="num" w:pos="1440"/>
        </w:tabs>
        <w:spacing w:after="0" w:line="240" w:lineRule="auto"/>
        <w:ind w:left="540"/>
        <w:rPr>
          <w:rFonts w:ascii="Georgia" w:hAnsi="Georgia"/>
          <w:b/>
          <w:u w:val="single"/>
        </w:rPr>
      </w:pPr>
    </w:p>
    <w:p w14:paraId="0A44F9ED" w14:textId="3C69AA9D" w:rsidR="00103AD1" w:rsidRPr="000F3352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  <w:r w:rsidRPr="000F3352">
        <w:rPr>
          <w:rFonts w:ascii="Georgia" w:hAnsi="Georgia"/>
          <w:b/>
          <w:u w:val="single"/>
        </w:rPr>
        <w:t>Approved by:</w:t>
      </w:r>
    </w:p>
    <w:p w14:paraId="13349C9E" w14:textId="77777777" w:rsidR="00103AD1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6469109E" w14:textId="77777777" w:rsidR="00173C48" w:rsidRPr="000F3352" w:rsidRDefault="00173C48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2DAF7895" w14:textId="77777777" w:rsidR="00103AD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</w:rPr>
        <w:t>__________________________</w:t>
      </w:r>
      <w:r w:rsidRPr="000F3352">
        <w:rPr>
          <w:rFonts w:ascii="Georgia" w:hAnsi="Georgia"/>
        </w:rPr>
        <w:tab/>
        <w:t>Date: _________________</w:t>
      </w:r>
    </w:p>
    <w:p w14:paraId="3FB1B748" w14:textId="77777777" w:rsidR="00006431" w:rsidRPr="000F3352" w:rsidRDefault="00006431" w:rsidP="000F3352">
      <w:pPr>
        <w:spacing w:after="0" w:line="240" w:lineRule="auto"/>
        <w:rPr>
          <w:rFonts w:ascii="Georgia" w:hAnsi="Georgia"/>
        </w:rPr>
      </w:pPr>
    </w:p>
    <w:sectPr w:rsidR="00006431" w:rsidRPr="000F3352" w:rsidSect="00B0110E">
      <w:headerReference w:type="default" r:id="rId8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13271" w14:textId="77777777" w:rsidR="006C262A" w:rsidRDefault="006C262A" w:rsidP="002C7095">
      <w:pPr>
        <w:spacing w:after="0" w:line="240" w:lineRule="auto"/>
      </w:pPr>
      <w:r>
        <w:separator/>
      </w:r>
    </w:p>
  </w:endnote>
  <w:endnote w:type="continuationSeparator" w:id="0">
    <w:p w14:paraId="76630FE2" w14:textId="77777777" w:rsidR="006C262A" w:rsidRDefault="006C262A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B5224" w14:textId="77777777" w:rsidR="006C262A" w:rsidRDefault="006C262A" w:rsidP="002C7095">
      <w:pPr>
        <w:spacing w:after="0" w:line="240" w:lineRule="auto"/>
      </w:pPr>
      <w:r>
        <w:separator/>
      </w:r>
    </w:p>
  </w:footnote>
  <w:footnote w:type="continuationSeparator" w:id="0">
    <w:p w14:paraId="23F4A568" w14:textId="77777777" w:rsidR="006C262A" w:rsidRDefault="006C262A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D1B7C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65D3C3C0" wp14:editId="08098009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1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0EB4108F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CEBED62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Pr="00DA2A59">
      <w:rPr>
        <w:rFonts w:ascii="Times New Roman" w:hAnsi="Times New Roman"/>
        <w:sz w:val="18"/>
        <w:szCs w:val="18"/>
        <w:u w:val="single"/>
      </w:rPr>
      <w:t xml:space="preserve"> FAX: (575) 396-5768</w:t>
    </w:r>
  </w:p>
  <w:p w14:paraId="71FE9241" w14:textId="77777777" w:rsidR="002C7095" w:rsidRPr="004B707E" w:rsidRDefault="002C709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B2BDE"/>
    <w:multiLevelType w:val="hybridMultilevel"/>
    <w:tmpl w:val="677EE9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BD170D"/>
    <w:multiLevelType w:val="hybridMultilevel"/>
    <w:tmpl w:val="F94470BE"/>
    <w:lvl w:ilvl="0" w:tplc="577A53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476A9"/>
    <w:multiLevelType w:val="hybridMultilevel"/>
    <w:tmpl w:val="688E7A96"/>
    <w:lvl w:ilvl="0" w:tplc="31DAF7F8">
      <w:start w:val="1"/>
      <w:numFmt w:val="upperLetter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308A550C"/>
    <w:multiLevelType w:val="hybridMultilevel"/>
    <w:tmpl w:val="A1522E9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8B67CD"/>
    <w:multiLevelType w:val="hybridMultilevel"/>
    <w:tmpl w:val="5F5EF3E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E2654B"/>
    <w:multiLevelType w:val="hybridMultilevel"/>
    <w:tmpl w:val="7728C73E"/>
    <w:lvl w:ilvl="0" w:tplc="A4F03444">
      <w:start w:val="1"/>
      <w:numFmt w:val="upperLetter"/>
      <w:lvlText w:val="%1."/>
      <w:lvlJc w:val="left"/>
      <w:pPr>
        <w:ind w:left="147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17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77D1E"/>
    <w:multiLevelType w:val="hybridMultilevel"/>
    <w:tmpl w:val="7E3C6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E27FE"/>
    <w:multiLevelType w:val="hybridMultilevel"/>
    <w:tmpl w:val="5FF0DBDC"/>
    <w:lvl w:ilvl="0" w:tplc="22C2DA0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0" w15:restartNumberingAfterBreak="0">
    <w:nsid w:val="5CAE4866"/>
    <w:multiLevelType w:val="hybridMultilevel"/>
    <w:tmpl w:val="4718D94C"/>
    <w:lvl w:ilvl="0" w:tplc="9648DE4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D028C1"/>
    <w:multiLevelType w:val="hybridMultilevel"/>
    <w:tmpl w:val="855454C2"/>
    <w:lvl w:ilvl="0" w:tplc="077CA000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92BDC"/>
    <w:multiLevelType w:val="hybridMultilevel"/>
    <w:tmpl w:val="7A3E042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E991946"/>
    <w:multiLevelType w:val="hybridMultilevel"/>
    <w:tmpl w:val="9FB218B6"/>
    <w:lvl w:ilvl="0" w:tplc="6A44402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2"/>
  </w:num>
  <w:num w:numId="13">
    <w:abstractNumId w:val="17"/>
  </w:num>
  <w:num w:numId="14">
    <w:abstractNumId w:val="21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</w:num>
  <w:num w:numId="17">
    <w:abstractNumId w:val="11"/>
  </w:num>
  <w:num w:numId="18">
    <w:abstractNumId w:val="10"/>
  </w:num>
  <w:num w:numId="19">
    <w:abstractNumId w:val="15"/>
  </w:num>
  <w:num w:numId="20">
    <w:abstractNumId w:val="20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18"/>
  </w:num>
  <w:num w:numId="25">
    <w:abstractNumId w:val="22"/>
  </w:num>
  <w:num w:numId="26">
    <w:abstractNumId w:val="16"/>
  </w:num>
  <w:num w:numId="27">
    <w:abstractNumId w:val="19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Q1tzQzt7QwNjNW0lEKTi0uzszPAykwtqgFAAvI+B8tAAAA"/>
  </w:docVars>
  <w:rsids>
    <w:rsidRoot w:val="00363B4E"/>
    <w:rsid w:val="00002406"/>
    <w:rsid w:val="00006431"/>
    <w:rsid w:val="00021010"/>
    <w:rsid w:val="00023AB1"/>
    <w:rsid w:val="00027EA5"/>
    <w:rsid w:val="00027FC1"/>
    <w:rsid w:val="0003242B"/>
    <w:rsid w:val="00034B83"/>
    <w:rsid w:val="00037BA3"/>
    <w:rsid w:val="00047566"/>
    <w:rsid w:val="00052C1C"/>
    <w:rsid w:val="000558A0"/>
    <w:rsid w:val="000640E5"/>
    <w:rsid w:val="00064852"/>
    <w:rsid w:val="00065E6A"/>
    <w:rsid w:val="00070363"/>
    <w:rsid w:val="000706B9"/>
    <w:rsid w:val="00074C61"/>
    <w:rsid w:val="00077487"/>
    <w:rsid w:val="0008175E"/>
    <w:rsid w:val="00082B93"/>
    <w:rsid w:val="000934A1"/>
    <w:rsid w:val="00095B05"/>
    <w:rsid w:val="00095CBB"/>
    <w:rsid w:val="000A6B4E"/>
    <w:rsid w:val="000A7920"/>
    <w:rsid w:val="000B5AD3"/>
    <w:rsid w:val="000C0A7B"/>
    <w:rsid w:val="000C5719"/>
    <w:rsid w:val="000D241B"/>
    <w:rsid w:val="000D569D"/>
    <w:rsid w:val="000D5F24"/>
    <w:rsid w:val="000F02A8"/>
    <w:rsid w:val="000F079C"/>
    <w:rsid w:val="000F2738"/>
    <w:rsid w:val="000F3352"/>
    <w:rsid w:val="000F760C"/>
    <w:rsid w:val="00103AD1"/>
    <w:rsid w:val="00107C8D"/>
    <w:rsid w:val="00107DB8"/>
    <w:rsid w:val="001144EA"/>
    <w:rsid w:val="00116267"/>
    <w:rsid w:val="00125476"/>
    <w:rsid w:val="00126916"/>
    <w:rsid w:val="0013143F"/>
    <w:rsid w:val="00156277"/>
    <w:rsid w:val="00162184"/>
    <w:rsid w:val="00162902"/>
    <w:rsid w:val="00162E55"/>
    <w:rsid w:val="001710C7"/>
    <w:rsid w:val="001721A7"/>
    <w:rsid w:val="00173C48"/>
    <w:rsid w:val="00177212"/>
    <w:rsid w:val="0018628A"/>
    <w:rsid w:val="0018648C"/>
    <w:rsid w:val="00186C50"/>
    <w:rsid w:val="00193170"/>
    <w:rsid w:val="00193A1E"/>
    <w:rsid w:val="00194444"/>
    <w:rsid w:val="00195684"/>
    <w:rsid w:val="0019720F"/>
    <w:rsid w:val="001A1F79"/>
    <w:rsid w:val="001A2066"/>
    <w:rsid w:val="001A28E1"/>
    <w:rsid w:val="001A320E"/>
    <w:rsid w:val="001A334B"/>
    <w:rsid w:val="001A4C6A"/>
    <w:rsid w:val="001A5853"/>
    <w:rsid w:val="001B2E89"/>
    <w:rsid w:val="001B3021"/>
    <w:rsid w:val="001B78F3"/>
    <w:rsid w:val="001C046F"/>
    <w:rsid w:val="001C25A3"/>
    <w:rsid w:val="001C3D4F"/>
    <w:rsid w:val="001C433A"/>
    <w:rsid w:val="001C5D85"/>
    <w:rsid w:val="001D278C"/>
    <w:rsid w:val="001D61FD"/>
    <w:rsid w:val="001F0ACB"/>
    <w:rsid w:val="001F7AE0"/>
    <w:rsid w:val="00200903"/>
    <w:rsid w:val="00212EF3"/>
    <w:rsid w:val="002159AB"/>
    <w:rsid w:val="00221BF8"/>
    <w:rsid w:val="00223237"/>
    <w:rsid w:val="00223B21"/>
    <w:rsid w:val="00230ACC"/>
    <w:rsid w:val="00230E13"/>
    <w:rsid w:val="0023270B"/>
    <w:rsid w:val="00234E98"/>
    <w:rsid w:val="00235015"/>
    <w:rsid w:val="002438EF"/>
    <w:rsid w:val="002450AA"/>
    <w:rsid w:val="00245CDF"/>
    <w:rsid w:val="00255587"/>
    <w:rsid w:val="00257F1F"/>
    <w:rsid w:val="002654AA"/>
    <w:rsid w:val="00266EEF"/>
    <w:rsid w:val="00270B12"/>
    <w:rsid w:val="00271954"/>
    <w:rsid w:val="00274EA5"/>
    <w:rsid w:val="0028002A"/>
    <w:rsid w:val="00283EA3"/>
    <w:rsid w:val="00284309"/>
    <w:rsid w:val="00285789"/>
    <w:rsid w:val="00287BFA"/>
    <w:rsid w:val="00291331"/>
    <w:rsid w:val="002950EA"/>
    <w:rsid w:val="00295F2F"/>
    <w:rsid w:val="002A656D"/>
    <w:rsid w:val="002B00F5"/>
    <w:rsid w:val="002B04BC"/>
    <w:rsid w:val="002B11FD"/>
    <w:rsid w:val="002C2D71"/>
    <w:rsid w:val="002C4F97"/>
    <w:rsid w:val="002C66B3"/>
    <w:rsid w:val="002C7095"/>
    <w:rsid w:val="002C7D61"/>
    <w:rsid w:val="002D0872"/>
    <w:rsid w:val="002D2F80"/>
    <w:rsid w:val="002E2823"/>
    <w:rsid w:val="002E7AD2"/>
    <w:rsid w:val="002F03F5"/>
    <w:rsid w:val="002F0AFD"/>
    <w:rsid w:val="002F1962"/>
    <w:rsid w:val="002F2110"/>
    <w:rsid w:val="002F3F85"/>
    <w:rsid w:val="002F5580"/>
    <w:rsid w:val="002F7F2F"/>
    <w:rsid w:val="0030579B"/>
    <w:rsid w:val="00307562"/>
    <w:rsid w:val="00310783"/>
    <w:rsid w:val="00313EFA"/>
    <w:rsid w:val="0031560F"/>
    <w:rsid w:val="0032010C"/>
    <w:rsid w:val="00323190"/>
    <w:rsid w:val="003236C9"/>
    <w:rsid w:val="00323A67"/>
    <w:rsid w:val="00325B39"/>
    <w:rsid w:val="00330BDC"/>
    <w:rsid w:val="00334539"/>
    <w:rsid w:val="00335D65"/>
    <w:rsid w:val="00340472"/>
    <w:rsid w:val="003448BE"/>
    <w:rsid w:val="003452E1"/>
    <w:rsid w:val="00351FFB"/>
    <w:rsid w:val="003530BD"/>
    <w:rsid w:val="00354DFF"/>
    <w:rsid w:val="00355D0F"/>
    <w:rsid w:val="00363B4E"/>
    <w:rsid w:val="00365D2F"/>
    <w:rsid w:val="00373CA4"/>
    <w:rsid w:val="003743DE"/>
    <w:rsid w:val="00375E62"/>
    <w:rsid w:val="0037673C"/>
    <w:rsid w:val="00377C22"/>
    <w:rsid w:val="003803D0"/>
    <w:rsid w:val="003807BF"/>
    <w:rsid w:val="00383253"/>
    <w:rsid w:val="00393A82"/>
    <w:rsid w:val="003974F9"/>
    <w:rsid w:val="003A0A51"/>
    <w:rsid w:val="003A1EEC"/>
    <w:rsid w:val="003A26BC"/>
    <w:rsid w:val="003A36AB"/>
    <w:rsid w:val="003A54CA"/>
    <w:rsid w:val="003B1842"/>
    <w:rsid w:val="003B1A00"/>
    <w:rsid w:val="003B2210"/>
    <w:rsid w:val="003B5590"/>
    <w:rsid w:val="003C161E"/>
    <w:rsid w:val="003D2382"/>
    <w:rsid w:val="003D54A5"/>
    <w:rsid w:val="003D6D4B"/>
    <w:rsid w:val="003D7320"/>
    <w:rsid w:val="003E4606"/>
    <w:rsid w:val="003E7F84"/>
    <w:rsid w:val="003F2F10"/>
    <w:rsid w:val="003F57EE"/>
    <w:rsid w:val="003F62B8"/>
    <w:rsid w:val="004064E1"/>
    <w:rsid w:val="004100AD"/>
    <w:rsid w:val="0041126D"/>
    <w:rsid w:val="00413201"/>
    <w:rsid w:val="00416230"/>
    <w:rsid w:val="00421722"/>
    <w:rsid w:val="00423A31"/>
    <w:rsid w:val="00424A02"/>
    <w:rsid w:val="00425531"/>
    <w:rsid w:val="0043021C"/>
    <w:rsid w:val="004313F5"/>
    <w:rsid w:val="00431FB9"/>
    <w:rsid w:val="0043384B"/>
    <w:rsid w:val="00434AAF"/>
    <w:rsid w:val="00436AAC"/>
    <w:rsid w:val="004524C7"/>
    <w:rsid w:val="004558A5"/>
    <w:rsid w:val="00462D2D"/>
    <w:rsid w:val="004648BA"/>
    <w:rsid w:val="00464BFF"/>
    <w:rsid w:val="004762A7"/>
    <w:rsid w:val="004860A2"/>
    <w:rsid w:val="00490D70"/>
    <w:rsid w:val="00492054"/>
    <w:rsid w:val="00492DD3"/>
    <w:rsid w:val="004A0784"/>
    <w:rsid w:val="004A4434"/>
    <w:rsid w:val="004A463B"/>
    <w:rsid w:val="004B0289"/>
    <w:rsid w:val="004B17DD"/>
    <w:rsid w:val="004B2FC6"/>
    <w:rsid w:val="004B5793"/>
    <w:rsid w:val="004B707E"/>
    <w:rsid w:val="004C2415"/>
    <w:rsid w:val="004C2723"/>
    <w:rsid w:val="004C38D3"/>
    <w:rsid w:val="004C4303"/>
    <w:rsid w:val="004C4890"/>
    <w:rsid w:val="004C610E"/>
    <w:rsid w:val="004D1925"/>
    <w:rsid w:val="004D62B4"/>
    <w:rsid w:val="004D7A3C"/>
    <w:rsid w:val="004E1B1B"/>
    <w:rsid w:val="004E5DF3"/>
    <w:rsid w:val="004E6F8E"/>
    <w:rsid w:val="004E7DF9"/>
    <w:rsid w:val="004F2548"/>
    <w:rsid w:val="004F5BB7"/>
    <w:rsid w:val="005005FE"/>
    <w:rsid w:val="0050184C"/>
    <w:rsid w:val="00501BAB"/>
    <w:rsid w:val="00503939"/>
    <w:rsid w:val="005045B3"/>
    <w:rsid w:val="00507033"/>
    <w:rsid w:val="0050794A"/>
    <w:rsid w:val="00511499"/>
    <w:rsid w:val="005114C0"/>
    <w:rsid w:val="00511FF2"/>
    <w:rsid w:val="00514015"/>
    <w:rsid w:val="005150DC"/>
    <w:rsid w:val="005158E2"/>
    <w:rsid w:val="005172BE"/>
    <w:rsid w:val="00517DF5"/>
    <w:rsid w:val="00521A77"/>
    <w:rsid w:val="00521BDF"/>
    <w:rsid w:val="00522613"/>
    <w:rsid w:val="00527203"/>
    <w:rsid w:val="00531601"/>
    <w:rsid w:val="0053256F"/>
    <w:rsid w:val="00533F4E"/>
    <w:rsid w:val="00535429"/>
    <w:rsid w:val="00537795"/>
    <w:rsid w:val="005378EE"/>
    <w:rsid w:val="00541C68"/>
    <w:rsid w:val="00543B32"/>
    <w:rsid w:val="00544930"/>
    <w:rsid w:val="00551595"/>
    <w:rsid w:val="005545A8"/>
    <w:rsid w:val="005569F2"/>
    <w:rsid w:val="005655DA"/>
    <w:rsid w:val="005753D8"/>
    <w:rsid w:val="0057799F"/>
    <w:rsid w:val="00581942"/>
    <w:rsid w:val="005837B5"/>
    <w:rsid w:val="005849B5"/>
    <w:rsid w:val="005850EF"/>
    <w:rsid w:val="005906B9"/>
    <w:rsid w:val="00591B4E"/>
    <w:rsid w:val="00591BEF"/>
    <w:rsid w:val="0059360C"/>
    <w:rsid w:val="0059390F"/>
    <w:rsid w:val="005A2E82"/>
    <w:rsid w:val="005A438C"/>
    <w:rsid w:val="005B0321"/>
    <w:rsid w:val="005B197E"/>
    <w:rsid w:val="005B2E89"/>
    <w:rsid w:val="005C2B35"/>
    <w:rsid w:val="005C2B8B"/>
    <w:rsid w:val="005C304C"/>
    <w:rsid w:val="005C53A1"/>
    <w:rsid w:val="005D38F1"/>
    <w:rsid w:val="005D3EAF"/>
    <w:rsid w:val="005D73FB"/>
    <w:rsid w:val="005D7484"/>
    <w:rsid w:val="005D7A88"/>
    <w:rsid w:val="005E2422"/>
    <w:rsid w:val="005E41BF"/>
    <w:rsid w:val="005E616B"/>
    <w:rsid w:val="005E7114"/>
    <w:rsid w:val="005F0661"/>
    <w:rsid w:val="005F08CB"/>
    <w:rsid w:val="005F41F1"/>
    <w:rsid w:val="005F4F38"/>
    <w:rsid w:val="00602369"/>
    <w:rsid w:val="00602EC9"/>
    <w:rsid w:val="00605C18"/>
    <w:rsid w:val="00606491"/>
    <w:rsid w:val="00607978"/>
    <w:rsid w:val="006134FD"/>
    <w:rsid w:val="00616DF6"/>
    <w:rsid w:val="00622732"/>
    <w:rsid w:val="00623DF0"/>
    <w:rsid w:val="006266C3"/>
    <w:rsid w:val="00630769"/>
    <w:rsid w:val="00632BA6"/>
    <w:rsid w:val="0063496B"/>
    <w:rsid w:val="00636B75"/>
    <w:rsid w:val="00636EAA"/>
    <w:rsid w:val="00642642"/>
    <w:rsid w:val="0065721C"/>
    <w:rsid w:val="00661AD2"/>
    <w:rsid w:val="00662F09"/>
    <w:rsid w:val="006655F4"/>
    <w:rsid w:val="00666CB2"/>
    <w:rsid w:val="006704A9"/>
    <w:rsid w:val="00680470"/>
    <w:rsid w:val="00680A43"/>
    <w:rsid w:val="00681056"/>
    <w:rsid w:val="006860B0"/>
    <w:rsid w:val="00686856"/>
    <w:rsid w:val="00687B0D"/>
    <w:rsid w:val="0069054F"/>
    <w:rsid w:val="00690649"/>
    <w:rsid w:val="00694453"/>
    <w:rsid w:val="00694FBC"/>
    <w:rsid w:val="0069725D"/>
    <w:rsid w:val="006A0757"/>
    <w:rsid w:val="006A7A59"/>
    <w:rsid w:val="006A7C23"/>
    <w:rsid w:val="006B606D"/>
    <w:rsid w:val="006C262A"/>
    <w:rsid w:val="006C278C"/>
    <w:rsid w:val="006C572D"/>
    <w:rsid w:val="006C6B94"/>
    <w:rsid w:val="006E2DB0"/>
    <w:rsid w:val="006E52DF"/>
    <w:rsid w:val="006F0656"/>
    <w:rsid w:val="006F7316"/>
    <w:rsid w:val="00700916"/>
    <w:rsid w:val="00705518"/>
    <w:rsid w:val="0071129D"/>
    <w:rsid w:val="00711F3C"/>
    <w:rsid w:val="0071458C"/>
    <w:rsid w:val="00716328"/>
    <w:rsid w:val="00727AEA"/>
    <w:rsid w:val="00731940"/>
    <w:rsid w:val="0073285B"/>
    <w:rsid w:val="00733767"/>
    <w:rsid w:val="00733F80"/>
    <w:rsid w:val="00740344"/>
    <w:rsid w:val="007413E0"/>
    <w:rsid w:val="007577F6"/>
    <w:rsid w:val="00761FED"/>
    <w:rsid w:val="007624D5"/>
    <w:rsid w:val="0076514E"/>
    <w:rsid w:val="007665C6"/>
    <w:rsid w:val="0077052F"/>
    <w:rsid w:val="00770876"/>
    <w:rsid w:val="00773D86"/>
    <w:rsid w:val="007746BF"/>
    <w:rsid w:val="00774DEE"/>
    <w:rsid w:val="0077750C"/>
    <w:rsid w:val="00781A66"/>
    <w:rsid w:val="00783CF2"/>
    <w:rsid w:val="007841C0"/>
    <w:rsid w:val="00785EF5"/>
    <w:rsid w:val="0078774E"/>
    <w:rsid w:val="00790883"/>
    <w:rsid w:val="0079221F"/>
    <w:rsid w:val="007A0B50"/>
    <w:rsid w:val="007B1F6F"/>
    <w:rsid w:val="007B3776"/>
    <w:rsid w:val="007B76AB"/>
    <w:rsid w:val="007C2FAA"/>
    <w:rsid w:val="007C7FE6"/>
    <w:rsid w:val="007D20E6"/>
    <w:rsid w:val="007E3437"/>
    <w:rsid w:val="007E5A4F"/>
    <w:rsid w:val="007F1883"/>
    <w:rsid w:val="007F4CE2"/>
    <w:rsid w:val="007F5AA6"/>
    <w:rsid w:val="007F671E"/>
    <w:rsid w:val="008027F0"/>
    <w:rsid w:val="008064DA"/>
    <w:rsid w:val="008074E9"/>
    <w:rsid w:val="0081439E"/>
    <w:rsid w:val="00814559"/>
    <w:rsid w:val="00821EB5"/>
    <w:rsid w:val="00822365"/>
    <w:rsid w:val="0082266C"/>
    <w:rsid w:val="00823E7D"/>
    <w:rsid w:val="00827079"/>
    <w:rsid w:val="0083061E"/>
    <w:rsid w:val="00831C3C"/>
    <w:rsid w:val="008332C2"/>
    <w:rsid w:val="008359DC"/>
    <w:rsid w:val="0083672B"/>
    <w:rsid w:val="008522E2"/>
    <w:rsid w:val="008531BA"/>
    <w:rsid w:val="00853835"/>
    <w:rsid w:val="00856E51"/>
    <w:rsid w:val="00857C01"/>
    <w:rsid w:val="00861EBC"/>
    <w:rsid w:val="008676F0"/>
    <w:rsid w:val="00870209"/>
    <w:rsid w:val="008775EF"/>
    <w:rsid w:val="008901DB"/>
    <w:rsid w:val="008912C1"/>
    <w:rsid w:val="00893181"/>
    <w:rsid w:val="0089366A"/>
    <w:rsid w:val="0089492B"/>
    <w:rsid w:val="008956B2"/>
    <w:rsid w:val="0089606D"/>
    <w:rsid w:val="008960C6"/>
    <w:rsid w:val="008A01B3"/>
    <w:rsid w:val="008A2502"/>
    <w:rsid w:val="008A2F41"/>
    <w:rsid w:val="008B466F"/>
    <w:rsid w:val="008B6259"/>
    <w:rsid w:val="008B6591"/>
    <w:rsid w:val="008B6CBB"/>
    <w:rsid w:val="008C0484"/>
    <w:rsid w:val="008C20F3"/>
    <w:rsid w:val="008D6034"/>
    <w:rsid w:val="008D69E4"/>
    <w:rsid w:val="008D7173"/>
    <w:rsid w:val="008D74C0"/>
    <w:rsid w:val="008E1044"/>
    <w:rsid w:val="008E42A3"/>
    <w:rsid w:val="008E6289"/>
    <w:rsid w:val="008E6DB2"/>
    <w:rsid w:val="008E78D5"/>
    <w:rsid w:val="008F018F"/>
    <w:rsid w:val="008F0CBD"/>
    <w:rsid w:val="008F3235"/>
    <w:rsid w:val="008F5A5F"/>
    <w:rsid w:val="008F7761"/>
    <w:rsid w:val="00901550"/>
    <w:rsid w:val="009015C1"/>
    <w:rsid w:val="009031A2"/>
    <w:rsid w:val="00910E7F"/>
    <w:rsid w:val="00914A05"/>
    <w:rsid w:val="00920B82"/>
    <w:rsid w:val="00925B84"/>
    <w:rsid w:val="00930F45"/>
    <w:rsid w:val="00931680"/>
    <w:rsid w:val="00933B60"/>
    <w:rsid w:val="009368FF"/>
    <w:rsid w:val="00941302"/>
    <w:rsid w:val="00942256"/>
    <w:rsid w:val="009422A8"/>
    <w:rsid w:val="009426B0"/>
    <w:rsid w:val="00945314"/>
    <w:rsid w:val="00947BFF"/>
    <w:rsid w:val="00952037"/>
    <w:rsid w:val="0095249D"/>
    <w:rsid w:val="009629EE"/>
    <w:rsid w:val="00963145"/>
    <w:rsid w:val="009708EE"/>
    <w:rsid w:val="00974775"/>
    <w:rsid w:val="009748C2"/>
    <w:rsid w:val="00974BD9"/>
    <w:rsid w:val="00976484"/>
    <w:rsid w:val="00976D03"/>
    <w:rsid w:val="00984983"/>
    <w:rsid w:val="00984FDC"/>
    <w:rsid w:val="00985E81"/>
    <w:rsid w:val="00986473"/>
    <w:rsid w:val="00987E9F"/>
    <w:rsid w:val="0099186D"/>
    <w:rsid w:val="00992788"/>
    <w:rsid w:val="0099388D"/>
    <w:rsid w:val="009A22EE"/>
    <w:rsid w:val="009A2EA3"/>
    <w:rsid w:val="009B31CE"/>
    <w:rsid w:val="009B41E8"/>
    <w:rsid w:val="009C3AF1"/>
    <w:rsid w:val="009C6BF9"/>
    <w:rsid w:val="009D77E6"/>
    <w:rsid w:val="009E3646"/>
    <w:rsid w:val="009E5CFA"/>
    <w:rsid w:val="009E63E8"/>
    <w:rsid w:val="009F1F30"/>
    <w:rsid w:val="009F64F0"/>
    <w:rsid w:val="00A03E82"/>
    <w:rsid w:val="00A1661E"/>
    <w:rsid w:val="00A167F6"/>
    <w:rsid w:val="00A2367E"/>
    <w:rsid w:val="00A408BF"/>
    <w:rsid w:val="00A44389"/>
    <w:rsid w:val="00A44542"/>
    <w:rsid w:val="00A44F44"/>
    <w:rsid w:val="00A45025"/>
    <w:rsid w:val="00A45763"/>
    <w:rsid w:val="00A51884"/>
    <w:rsid w:val="00A603E7"/>
    <w:rsid w:val="00A6402A"/>
    <w:rsid w:val="00A65231"/>
    <w:rsid w:val="00A65419"/>
    <w:rsid w:val="00A67BC5"/>
    <w:rsid w:val="00A71854"/>
    <w:rsid w:val="00A75D91"/>
    <w:rsid w:val="00A76920"/>
    <w:rsid w:val="00A8541A"/>
    <w:rsid w:val="00A878DB"/>
    <w:rsid w:val="00AA0BBD"/>
    <w:rsid w:val="00AA10AF"/>
    <w:rsid w:val="00AA4F22"/>
    <w:rsid w:val="00AA73AF"/>
    <w:rsid w:val="00AA782E"/>
    <w:rsid w:val="00AB003B"/>
    <w:rsid w:val="00AB018E"/>
    <w:rsid w:val="00AB2E26"/>
    <w:rsid w:val="00AB47B9"/>
    <w:rsid w:val="00AC11A7"/>
    <w:rsid w:val="00AD30DD"/>
    <w:rsid w:val="00AD314E"/>
    <w:rsid w:val="00AD3ADF"/>
    <w:rsid w:val="00AD54AA"/>
    <w:rsid w:val="00AE3940"/>
    <w:rsid w:val="00AF4FC6"/>
    <w:rsid w:val="00B0110E"/>
    <w:rsid w:val="00B04A2D"/>
    <w:rsid w:val="00B13636"/>
    <w:rsid w:val="00B1579B"/>
    <w:rsid w:val="00B31A4E"/>
    <w:rsid w:val="00B37787"/>
    <w:rsid w:val="00B40344"/>
    <w:rsid w:val="00B41635"/>
    <w:rsid w:val="00B4379D"/>
    <w:rsid w:val="00B5499D"/>
    <w:rsid w:val="00B571D3"/>
    <w:rsid w:val="00B61502"/>
    <w:rsid w:val="00B64188"/>
    <w:rsid w:val="00B7071F"/>
    <w:rsid w:val="00B71E5F"/>
    <w:rsid w:val="00B824DF"/>
    <w:rsid w:val="00B82C1E"/>
    <w:rsid w:val="00B87230"/>
    <w:rsid w:val="00B9102C"/>
    <w:rsid w:val="00B92BDA"/>
    <w:rsid w:val="00B969A1"/>
    <w:rsid w:val="00BA460D"/>
    <w:rsid w:val="00BB2FEC"/>
    <w:rsid w:val="00BB3787"/>
    <w:rsid w:val="00BB3ED3"/>
    <w:rsid w:val="00BC015B"/>
    <w:rsid w:val="00BC68F6"/>
    <w:rsid w:val="00BD2892"/>
    <w:rsid w:val="00BD3E6E"/>
    <w:rsid w:val="00BE0CCA"/>
    <w:rsid w:val="00BE49F2"/>
    <w:rsid w:val="00BE4B72"/>
    <w:rsid w:val="00BF2A67"/>
    <w:rsid w:val="00BF35AD"/>
    <w:rsid w:val="00BF5F2E"/>
    <w:rsid w:val="00BF74F3"/>
    <w:rsid w:val="00BF7CBC"/>
    <w:rsid w:val="00C0194B"/>
    <w:rsid w:val="00C025B6"/>
    <w:rsid w:val="00C031E2"/>
    <w:rsid w:val="00C04A5D"/>
    <w:rsid w:val="00C05732"/>
    <w:rsid w:val="00C067A4"/>
    <w:rsid w:val="00C1071C"/>
    <w:rsid w:val="00C11D66"/>
    <w:rsid w:val="00C14BD0"/>
    <w:rsid w:val="00C150D7"/>
    <w:rsid w:val="00C205A2"/>
    <w:rsid w:val="00C2278A"/>
    <w:rsid w:val="00C24EA6"/>
    <w:rsid w:val="00C3037D"/>
    <w:rsid w:val="00C323DB"/>
    <w:rsid w:val="00C331A3"/>
    <w:rsid w:val="00C33B2D"/>
    <w:rsid w:val="00C346FC"/>
    <w:rsid w:val="00C36A6D"/>
    <w:rsid w:val="00C434AB"/>
    <w:rsid w:val="00C444FD"/>
    <w:rsid w:val="00C44C3C"/>
    <w:rsid w:val="00C52ACA"/>
    <w:rsid w:val="00C52F97"/>
    <w:rsid w:val="00C55FB7"/>
    <w:rsid w:val="00C60A20"/>
    <w:rsid w:val="00C64A5D"/>
    <w:rsid w:val="00C700B2"/>
    <w:rsid w:val="00C70FE4"/>
    <w:rsid w:val="00C71949"/>
    <w:rsid w:val="00C71A3A"/>
    <w:rsid w:val="00C75A41"/>
    <w:rsid w:val="00C86E4C"/>
    <w:rsid w:val="00C9003C"/>
    <w:rsid w:val="00C905D3"/>
    <w:rsid w:val="00C91E14"/>
    <w:rsid w:val="00C96368"/>
    <w:rsid w:val="00C96FE6"/>
    <w:rsid w:val="00CA3FCC"/>
    <w:rsid w:val="00CA47A5"/>
    <w:rsid w:val="00CA5690"/>
    <w:rsid w:val="00CB1B1A"/>
    <w:rsid w:val="00CB3038"/>
    <w:rsid w:val="00CB48B8"/>
    <w:rsid w:val="00CC1D98"/>
    <w:rsid w:val="00CC5F06"/>
    <w:rsid w:val="00CC6579"/>
    <w:rsid w:val="00CD1264"/>
    <w:rsid w:val="00CD1D5E"/>
    <w:rsid w:val="00CD46C3"/>
    <w:rsid w:val="00CE1860"/>
    <w:rsid w:val="00CF43C3"/>
    <w:rsid w:val="00CF627A"/>
    <w:rsid w:val="00CF6D8E"/>
    <w:rsid w:val="00D007C2"/>
    <w:rsid w:val="00D025CA"/>
    <w:rsid w:val="00D0287A"/>
    <w:rsid w:val="00D03D7D"/>
    <w:rsid w:val="00D100BE"/>
    <w:rsid w:val="00D159EF"/>
    <w:rsid w:val="00D16E76"/>
    <w:rsid w:val="00D17450"/>
    <w:rsid w:val="00D17B4A"/>
    <w:rsid w:val="00D17C0D"/>
    <w:rsid w:val="00D21661"/>
    <w:rsid w:val="00D22812"/>
    <w:rsid w:val="00D24294"/>
    <w:rsid w:val="00D24AE8"/>
    <w:rsid w:val="00D27DF4"/>
    <w:rsid w:val="00D3053C"/>
    <w:rsid w:val="00D34BAA"/>
    <w:rsid w:val="00D3786E"/>
    <w:rsid w:val="00D44EC0"/>
    <w:rsid w:val="00D52FBA"/>
    <w:rsid w:val="00D570B8"/>
    <w:rsid w:val="00D60264"/>
    <w:rsid w:val="00D60969"/>
    <w:rsid w:val="00D61714"/>
    <w:rsid w:val="00D63EAB"/>
    <w:rsid w:val="00D63F90"/>
    <w:rsid w:val="00D6640D"/>
    <w:rsid w:val="00D66C81"/>
    <w:rsid w:val="00D66D10"/>
    <w:rsid w:val="00D7516A"/>
    <w:rsid w:val="00D759C0"/>
    <w:rsid w:val="00D8119A"/>
    <w:rsid w:val="00D82184"/>
    <w:rsid w:val="00D83B78"/>
    <w:rsid w:val="00D8494A"/>
    <w:rsid w:val="00D90AFC"/>
    <w:rsid w:val="00D938AD"/>
    <w:rsid w:val="00D96C2E"/>
    <w:rsid w:val="00DA2A59"/>
    <w:rsid w:val="00DB173F"/>
    <w:rsid w:val="00DB2629"/>
    <w:rsid w:val="00DB4735"/>
    <w:rsid w:val="00DB7CF4"/>
    <w:rsid w:val="00DC6E34"/>
    <w:rsid w:val="00DD1EAB"/>
    <w:rsid w:val="00DD4652"/>
    <w:rsid w:val="00DE49FA"/>
    <w:rsid w:val="00DE5131"/>
    <w:rsid w:val="00DE67B8"/>
    <w:rsid w:val="00DE693F"/>
    <w:rsid w:val="00DE6E18"/>
    <w:rsid w:val="00DF0B09"/>
    <w:rsid w:val="00DF11C7"/>
    <w:rsid w:val="00DF269B"/>
    <w:rsid w:val="00DF722C"/>
    <w:rsid w:val="00E01367"/>
    <w:rsid w:val="00E033C9"/>
    <w:rsid w:val="00E03758"/>
    <w:rsid w:val="00E05685"/>
    <w:rsid w:val="00E063F0"/>
    <w:rsid w:val="00E13476"/>
    <w:rsid w:val="00E175E2"/>
    <w:rsid w:val="00E20803"/>
    <w:rsid w:val="00E25E98"/>
    <w:rsid w:val="00E25F54"/>
    <w:rsid w:val="00E34E5C"/>
    <w:rsid w:val="00E37149"/>
    <w:rsid w:val="00E378B9"/>
    <w:rsid w:val="00E43482"/>
    <w:rsid w:val="00E478D5"/>
    <w:rsid w:val="00E47DD7"/>
    <w:rsid w:val="00E51866"/>
    <w:rsid w:val="00E56350"/>
    <w:rsid w:val="00E61428"/>
    <w:rsid w:val="00E663E2"/>
    <w:rsid w:val="00E67318"/>
    <w:rsid w:val="00E71286"/>
    <w:rsid w:val="00E7788A"/>
    <w:rsid w:val="00E80265"/>
    <w:rsid w:val="00E833CA"/>
    <w:rsid w:val="00E84115"/>
    <w:rsid w:val="00E867CD"/>
    <w:rsid w:val="00E90273"/>
    <w:rsid w:val="00E90C07"/>
    <w:rsid w:val="00E92466"/>
    <w:rsid w:val="00EA03FA"/>
    <w:rsid w:val="00EA1085"/>
    <w:rsid w:val="00EA32C7"/>
    <w:rsid w:val="00EA4E69"/>
    <w:rsid w:val="00EB3255"/>
    <w:rsid w:val="00EB361C"/>
    <w:rsid w:val="00EC1516"/>
    <w:rsid w:val="00EC4AFA"/>
    <w:rsid w:val="00ED415A"/>
    <w:rsid w:val="00ED536B"/>
    <w:rsid w:val="00ED69D3"/>
    <w:rsid w:val="00EE46C6"/>
    <w:rsid w:val="00EE67FB"/>
    <w:rsid w:val="00EF383A"/>
    <w:rsid w:val="00EF3CA4"/>
    <w:rsid w:val="00EF586A"/>
    <w:rsid w:val="00EF69F6"/>
    <w:rsid w:val="00EF6DA9"/>
    <w:rsid w:val="00F00A2C"/>
    <w:rsid w:val="00F0184D"/>
    <w:rsid w:val="00F148B6"/>
    <w:rsid w:val="00F14A3A"/>
    <w:rsid w:val="00F1641F"/>
    <w:rsid w:val="00F16CF3"/>
    <w:rsid w:val="00F23DA8"/>
    <w:rsid w:val="00F2516E"/>
    <w:rsid w:val="00F262D7"/>
    <w:rsid w:val="00F36471"/>
    <w:rsid w:val="00F40B19"/>
    <w:rsid w:val="00F4312E"/>
    <w:rsid w:val="00F441D1"/>
    <w:rsid w:val="00F46AAC"/>
    <w:rsid w:val="00F502CD"/>
    <w:rsid w:val="00F51BF8"/>
    <w:rsid w:val="00F5465E"/>
    <w:rsid w:val="00F56A26"/>
    <w:rsid w:val="00F572A8"/>
    <w:rsid w:val="00F57D54"/>
    <w:rsid w:val="00F6632E"/>
    <w:rsid w:val="00F7014C"/>
    <w:rsid w:val="00F709C8"/>
    <w:rsid w:val="00F717A0"/>
    <w:rsid w:val="00F7713E"/>
    <w:rsid w:val="00F77F3D"/>
    <w:rsid w:val="00F82A4F"/>
    <w:rsid w:val="00F8329A"/>
    <w:rsid w:val="00F9355A"/>
    <w:rsid w:val="00F94841"/>
    <w:rsid w:val="00F96C8F"/>
    <w:rsid w:val="00FA022A"/>
    <w:rsid w:val="00FA4278"/>
    <w:rsid w:val="00FA48D3"/>
    <w:rsid w:val="00FA4BCA"/>
    <w:rsid w:val="00FA67EC"/>
    <w:rsid w:val="00FA7A3C"/>
    <w:rsid w:val="00FB0746"/>
    <w:rsid w:val="00FB147C"/>
    <w:rsid w:val="00FB1C47"/>
    <w:rsid w:val="00FB3806"/>
    <w:rsid w:val="00FB4DC4"/>
    <w:rsid w:val="00FC1D5A"/>
    <w:rsid w:val="00FC3F4D"/>
    <w:rsid w:val="00FC4487"/>
    <w:rsid w:val="00FC7B04"/>
    <w:rsid w:val="00FD2231"/>
    <w:rsid w:val="00FE2E83"/>
    <w:rsid w:val="00FE5409"/>
    <w:rsid w:val="00FF00A5"/>
    <w:rsid w:val="00FF13B4"/>
    <w:rsid w:val="00FF162F"/>
    <w:rsid w:val="00FF33A2"/>
    <w:rsid w:val="00FF395E"/>
    <w:rsid w:val="00FF68FB"/>
    <w:rsid w:val="00FF6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2142A8"/>
  <w15:docId w15:val="{41473B3B-3A1A-4BC5-857E-7EB372DB9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paragraph" w:styleId="NoSpacing">
    <w:name w:val="No Spacing"/>
    <w:uiPriority w:val="1"/>
    <w:qFormat/>
    <w:rsid w:val="00602369"/>
    <w:rPr>
      <w:rFonts w:ascii="Times New Roman" w:hAnsi="Times New Roman"/>
      <w:sz w:val="24"/>
      <w:u w:val="single"/>
    </w:rPr>
  </w:style>
  <w:style w:type="character" w:styleId="Hyperlink">
    <w:name w:val="Hyperlink"/>
    <w:basedOn w:val="DefaultParagraphFont"/>
    <w:uiPriority w:val="99"/>
    <w:unhideWhenUsed/>
    <w:rsid w:val="00330BDC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6655F4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2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C21BA-5A1F-4114-A4C2-577BE5C83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2</cp:revision>
  <cp:lastPrinted>2019-09-12T14:50:00Z</cp:lastPrinted>
  <dcterms:created xsi:type="dcterms:W3CDTF">2020-12-10T20:57:00Z</dcterms:created>
  <dcterms:modified xsi:type="dcterms:W3CDTF">2020-12-10T20:57:00Z</dcterms:modified>
</cp:coreProperties>
</file>